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DAC213" w14:textId="78308B6C" w:rsidR="00BD639E" w:rsidRPr="008B757B" w:rsidRDefault="00055C69">
      <w:pPr>
        <w:rPr>
          <w:b/>
          <w:bCs/>
          <w:sz w:val="44"/>
          <w:szCs w:val="44"/>
        </w:rPr>
      </w:pPr>
      <w:r w:rsidRPr="008B757B">
        <w:rPr>
          <w:b/>
          <w:bCs/>
          <w:sz w:val="44"/>
          <w:szCs w:val="44"/>
        </w:rPr>
        <w:t>Vragen spuitgieten:</w:t>
      </w:r>
    </w:p>
    <w:p w14:paraId="44D09C26" w14:textId="59CA3CEF" w:rsidR="00055C69" w:rsidRDefault="00055C69" w:rsidP="00055C69">
      <w:pPr>
        <w:pStyle w:val="Lijstalinea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>Waarom wordt touw gemaakt van pp?</w:t>
      </w:r>
    </w:p>
    <w:p w14:paraId="3E9089C5" w14:textId="0B97287E" w:rsidR="00055C69" w:rsidRDefault="002D6DF5" w:rsidP="00055C69">
      <w:pPr>
        <w:rPr>
          <w:sz w:val="44"/>
          <w:szCs w:val="44"/>
        </w:rPr>
      </w:pPr>
      <w:r>
        <w:rPr>
          <w:sz w:val="44"/>
          <w:szCs w:val="44"/>
        </w:rPr>
        <w:t>Het is hard en flexibel het blijft ook drijven op water.</w:t>
      </w:r>
    </w:p>
    <w:p w14:paraId="40927286" w14:textId="4F31B639" w:rsidR="00055C69" w:rsidRDefault="00055C69" w:rsidP="00055C69">
      <w:pPr>
        <w:pStyle w:val="Lijstalinea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>Wat is het nadeel van pp?</w:t>
      </w:r>
    </w:p>
    <w:p w14:paraId="49C90AAB" w14:textId="285A65A3" w:rsidR="00055C69" w:rsidRPr="00055C69" w:rsidRDefault="002D6DF5" w:rsidP="00055C69">
      <w:pPr>
        <w:pStyle w:val="Lijstalinea"/>
        <w:rPr>
          <w:sz w:val="44"/>
          <w:szCs w:val="44"/>
        </w:rPr>
      </w:pPr>
      <w:r>
        <w:rPr>
          <w:sz w:val="44"/>
          <w:szCs w:val="44"/>
        </w:rPr>
        <w:t>Het hecht slecht</w:t>
      </w:r>
    </w:p>
    <w:p w14:paraId="41288026" w14:textId="0608C3A5" w:rsidR="00055C69" w:rsidRDefault="00055C69" w:rsidP="00055C69">
      <w:pPr>
        <w:pStyle w:val="Lijstalinea"/>
        <w:rPr>
          <w:sz w:val="44"/>
          <w:szCs w:val="44"/>
        </w:rPr>
      </w:pPr>
    </w:p>
    <w:p w14:paraId="194650DC" w14:textId="2FA1B036" w:rsidR="00055C69" w:rsidRDefault="00055C69" w:rsidP="00055C69">
      <w:pPr>
        <w:pStyle w:val="Lijstalinea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>Hoe ontstaat pp?</w:t>
      </w:r>
    </w:p>
    <w:p w14:paraId="68F1E32D" w14:textId="3AEAF767" w:rsidR="008B757B" w:rsidRDefault="002D6DF5" w:rsidP="008B757B">
      <w:pPr>
        <w:rPr>
          <w:sz w:val="44"/>
          <w:szCs w:val="44"/>
        </w:rPr>
      </w:pPr>
      <w:r>
        <w:rPr>
          <w:sz w:val="44"/>
          <w:szCs w:val="44"/>
        </w:rPr>
        <w:t>Door polymerisatie van de koolwaterstof propeen.</w:t>
      </w:r>
    </w:p>
    <w:p w14:paraId="2CD02405" w14:textId="3433B2AD" w:rsidR="008B757B" w:rsidRDefault="008B757B" w:rsidP="008B757B">
      <w:pPr>
        <w:pStyle w:val="Lijstalinea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>In welke vorm wordt het kunststof in de machine gestopt?</w:t>
      </w:r>
    </w:p>
    <w:p w14:paraId="2FE0F341" w14:textId="2A1EA5DA" w:rsidR="008B757B" w:rsidRPr="008B757B" w:rsidRDefault="002D6DF5" w:rsidP="008B757B">
      <w:pPr>
        <w:pStyle w:val="Lijstalinea"/>
        <w:rPr>
          <w:sz w:val="44"/>
          <w:szCs w:val="44"/>
        </w:rPr>
      </w:pPr>
      <w:r>
        <w:rPr>
          <w:sz w:val="44"/>
          <w:szCs w:val="44"/>
        </w:rPr>
        <w:t>In de vorm van Granulaat korrels</w:t>
      </w:r>
    </w:p>
    <w:p w14:paraId="3E5A7901" w14:textId="03CBAF0E" w:rsidR="008B757B" w:rsidRDefault="008B757B" w:rsidP="008B757B">
      <w:pPr>
        <w:pStyle w:val="Lijstalinea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>Waarvoor is spuitgieten vooral geschikt?</w:t>
      </w:r>
    </w:p>
    <w:p w14:paraId="0E1AC6CA" w14:textId="7B2DFF2B" w:rsidR="008B757B" w:rsidRPr="008B757B" w:rsidRDefault="002D6DF5" w:rsidP="008B757B">
      <w:pPr>
        <w:pStyle w:val="Lijstalinea"/>
        <w:rPr>
          <w:sz w:val="44"/>
          <w:szCs w:val="44"/>
        </w:rPr>
      </w:pPr>
      <w:r>
        <w:rPr>
          <w:sz w:val="44"/>
          <w:szCs w:val="44"/>
        </w:rPr>
        <w:t>Voor een grote hoeveelheid producten en voor moeilijk te maken producten.</w:t>
      </w:r>
    </w:p>
    <w:p w14:paraId="380760D6" w14:textId="640243ED" w:rsidR="008B757B" w:rsidRPr="008B757B" w:rsidRDefault="008B757B" w:rsidP="008B757B">
      <w:pPr>
        <w:pStyle w:val="Lijstalinea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>Geef 3 voorbeelden van producten die gemaakt worden door middel van spuitgieten:</w:t>
      </w:r>
      <w:r w:rsidR="002D6DF5">
        <w:rPr>
          <w:sz w:val="44"/>
          <w:szCs w:val="44"/>
        </w:rPr>
        <w:br/>
        <w:t>Afvalcontainer</w:t>
      </w:r>
      <w:r w:rsidR="002D6DF5">
        <w:rPr>
          <w:sz w:val="44"/>
          <w:szCs w:val="44"/>
        </w:rPr>
        <w:br/>
        <w:t>Sigaretten doosje</w:t>
      </w:r>
      <w:r w:rsidR="002D6DF5">
        <w:rPr>
          <w:sz w:val="44"/>
          <w:szCs w:val="44"/>
        </w:rPr>
        <w:br/>
        <w:t>Prullenbakken</w:t>
      </w:r>
    </w:p>
    <w:sectPr w:rsidR="008B757B" w:rsidRPr="008B757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0322F5"/>
    <w:multiLevelType w:val="hybridMultilevel"/>
    <w:tmpl w:val="900249B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NTE0NbUwNjAxM7ZQ0lEKTi0uzszPAykwqgUAEIMplywAAAA="/>
  </w:docVars>
  <w:rsids>
    <w:rsidRoot w:val="00055C69"/>
    <w:rsid w:val="00055C69"/>
    <w:rsid w:val="002D6DF5"/>
    <w:rsid w:val="00317813"/>
    <w:rsid w:val="008B757B"/>
    <w:rsid w:val="00995E05"/>
    <w:rsid w:val="00A66129"/>
    <w:rsid w:val="00BD6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76D28A"/>
  <w15:chartTrackingRefBased/>
  <w15:docId w15:val="{379D942D-AA22-46FA-9E20-55554DFBF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055C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85</Words>
  <Characters>469</Characters>
  <Application>Microsoft Office Word</Application>
  <DocSecurity>0</DocSecurity>
  <Lines>3</Lines>
  <Paragraphs>1</Paragraphs>
  <ScaleCrop>false</ScaleCrop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nke wiel</dc:creator>
  <cp:keywords/>
  <dc:description/>
  <cp:lastModifiedBy>Daan de Vries</cp:lastModifiedBy>
  <cp:revision>3</cp:revision>
  <dcterms:created xsi:type="dcterms:W3CDTF">2020-06-19T15:37:00Z</dcterms:created>
  <dcterms:modified xsi:type="dcterms:W3CDTF">2020-06-19T17:20:00Z</dcterms:modified>
</cp:coreProperties>
</file>